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0620AF67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contestN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One Interview:success</w:t>
            </w:r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:</w:t>
            </w:r>
            <w:r w:rsidR="00C02C57">
              <w:rPr>
                <w:rFonts w:cstheme="minorHAnsi"/>
                <w:b w:val="0"/>
              </w:rPr>
              <w:t>fundExam</w:t>
            </w:r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C# Fundamentals:fundPass</w:t>
            </w:r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Algorithms:fun</w:t>
            </w:r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r w:rsidR="00C02C57">
              <w:rPr>
                <w:rFonts w:cstheme="minorHAnsi"/>
                <w:b w:val="0"/>
                <w:color w:val="00B050"/>
              </w:rPr>
              <w:t>fundExam</w:t>
            </w:r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>Java Advanced:funpass</w:t>
            </w:r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:success</w:t>
            </w:r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:asdasd</w:t>
            </w:r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:forrF</w:t>
            </w:r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ispass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forrF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asdasd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constest</w:t>
      </w:r>
      <w:r>
        <w:t>_n</w:t>
      </w:r>
      <w:r w:rsidR="00C02FBD">
        <w:t>ame}: {</w:t>
      </w:r>
      <w:r>
        <w:t>number_</w:t>
      </w:r>
      <w:r w:rsidR="00C02FBD">
        <w:t>participants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usernameN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total</w:t>
      </w:r>
      <w:r w:rsidR="00E1467B">
        <w:t>_p</w:t>
      </w:r>
      <w:r>
        <w:t>oints</w:t>
      </w:r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total_points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total_points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ni -&gt; JSCore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SCore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t>"{player}: {total</w:t>
      </w:r>
      <w:r w:rsidR="00CA22B6">
        <w:t>_s</w:t>
      </w:r>
      <w:r>
        <w:t>kill</w:t>
      </w:r>
      <w:r w:rsidR="00CA22B6">
        <w:t>s</w:t>
      </w:r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positionN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dc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>-&gt; Adc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dwarf</w:t>
      </w:r>
      <w:r w:rsidR="00783408">
        <w:t>_n</w:t>
      </w:r>
      <w:r>
        <w:t>ame} &lt;:&gt; {dwarf</w:t>
      </w:r>
      <w:r w:rsidR="00783408">
        <w:t>_h</w:t>
      </w:r>
      <w:r>
        <w:t>at</w:t>
      </w:r>
      <w:r w:rsidR="00783408">
        <w:t>_c</w:t>
      </w:r>
      <w:r>
        <w:t>olor} &lt;:&gt; {dwarf</w:t>
      </w:r>
      <w:r w:rsidR="00783408">
        <w:t>_p</w:t>
      </w:r>
      <w:r>
        <w:t>hysics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hat</w:t>
      </w:r>
      <w:r w:rsidR="00CA09D9">
        <w:rPr>
          <w:rStyle w:val="CodeChar"/>
        </w:rPr>
        <w:t>_c</w:t>
      </w:r>
      <w:r>
        <w:rPr>
          <w:rStyle w:val="CodeChar"/>
        </w:rPr>
        <w:t>olor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Bazgargal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 Dargonax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Obsidion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 Kerizsa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lue Algordox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Bazgargal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Obsidion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Dargonax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lgordox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Kerizsa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Zzazx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Xaarxx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old Ardrax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rdrax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Xaarxx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Zzazx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06D37" w14:textId="77777777" w:rsidR="00EF204D" w:rsidRDefault="00EF204D">
      <w:pPr>
        <w:spacing w:before="0" w:after="0" w:line="240" w:lineRule="auto"/>
      </w:pPr>
      <w:r>
        <w:separator/>
      </w:r>
    </w:p>
  </w:endnote>
  <w:endnote w:type="continuationSeparator" w:id="0">
    <w:p w14:paraId="365CC4D3" w14:textId="77777777" w:rsidR="00EF204D" w:rsidRDefault="00EF204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53551" w14:textId="77777777" w:rsidR="00EF204D" w:rsidRDefault="00EF204D">
      <w:pPr>
        <w:spacing w:before="0" w:after="0" w:line="240" w:lineRule="auto"/>
      </w:pPr>
      <w:r>
        <w:separator/>
      </w:r>
    </w:p>
  </w:footnote>
  <w:footnote w:type="continuationSeparator" w:id="0">
    <w:p w14:paraId="5B3F78E9" w14:textId="77777777" w:rsidR="00EF204D" w:rsidRDefault="00EF204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492C"/>
    <w:rsid w:val="000F7256"/>
    <w:rsid w:val="00204A94"/>
    <w:rsid w:val="002B6D73"/>
    <w:rsid w:val="00300B1E"/>
    <w:rsid w:val="00316D25"/>
    <w:rsid w:val="003A3247"/>
    <w:rsid w:val="0047667F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7431E"/>
    <w:rsid w:val="00897D0C"/>
    <w:rsid w:val="008E3A76"/>
    <w:rsid w:val="008E46AA"/>
    <w:rsid w:val="008F659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D859B8"/>
    <w:rsid w:val="00E1467B"/>
    <w:rsid w:val="00E739B9"/>
    <w:rsid w:val="00EA1CF9"/>
    <w:rsid w:val="00EF204D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4</Pages>
  <Words>2486</Words>
  <Characters>12236</Characters>
  <Application>Microsoft Office Word</Application>
  <DocSecurity>0</DocSecurity>
  <Lines>359</Lines>
  <Paragraphs>3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12-07T14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460090ea65bdfbf0528c45535b094a9a74e13410cc435489042e1b7b1061b1db</vt:lpwstr>
  </property>
</Properties>
</file>